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44CCB" w14:textId="52F9E2B9" w:rsidR="00DC6EFE" w:rsidRDefault="00DC6EFE">
      <w:pPr>
        <w:rPr>
          <w:lang w:val="en-US"/>
        </w:rPr>
      </w:pPr>
      <w:proofErr w:type="spellStart"/>
      <w:r>
        <w:rPr>
          <w:lang w:val="en-US"/>
        </w:rPr>
        <w:t>Zettelkasten</w:t>
      </w:r>
      <w:proofErr w:type="spellEnd"/>
      <w:r>
        <w:rPr>
          <w:lang w:val="en-US"/>
        </w:rPr>
        <w:t xml:space="preserve"> link:</w:t>
      </w:r>
      <w:r w:rsidRPr="00DC6EFE">
        <w:t xml:space="preserve"> </w:t>
      </w:r>
      <w:hyperlink r:id="rId4" w:history="1">
        <w:r w:rsidR="00267E00">
          <w:rPr>
            <w:rStyle w:val="Hyperlink"/>
          </w:rPr>
          <w:t>https://etomiuk.github.io/Zettelkasten/</w:t>
        </w:r>
      </w:hyperlink>
      <w:r w:rsidR="00267E00">
        <w:t> </w:t>
      </w:r>
    </w:p>
    <w:p w14:paraId="50CA6B35" w14:textId="0AB6A783" w:rsidR="00FC0D59" w:rsidRPr="00DC6EFE" w:rsidRDefault="00DC6EFE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(to track changes): </w:t>
      </w:r>
      <w:hyperlink r:id="rId5" w:history="1">
        <w:proofErr w:type="spellStart"/>
        <w:r w:rsidR="00267E00">
          <w:rPr>
            <w:rStyle w:val="Hyperlink"/>
          </w:rPr>
          <w:t>etomiuk</w:t>
        </w:r>
        <w:proofErr w:type="spellEnd"/>
        <w:r w:rsidR="00267E00">
          <w:rPr>
            <w:rStyle w:val="Hyperlink"/>
          </w:rPr>
          <w:t>/</w:t>
        </w:r>
        <w:proofErr w:type="spellStart"/>
        <w:r w:rsidR="00267E00">
          <w:rPr>
            <w:rStyle w:val="Hyperlink"/>
          </w:rPr>
          <w:t>Zettelkasten</w:t>
        </w:r>
        <w:proofErr w:type="spellEnd"/>
        <w:r w:rsidR="00267E00">
          <w:rPr>
            <w:rStyle w:val="Hyperlink"/>
          </w:rPr>
          <w:t xml:space="preserve"> (github.com)</w:t>
        </w:r>
      </w:hyperlink>
    </w:p>
    <w:sectPr w:rsidR="00FC0D59" w:rsidRPr="00DC6E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MLEwNDMzMbUwMDNV0lEKTi0uzszPAykwrAUAi49XxSwAAAA="/>
  </w:docVars>
  <w:rsids>
    <w:rsidRoot w:val="00DC6EFE"/>
    <w:rsid w:val="000603F9"/>
    <w:rsid w:val="00267E00"/>
    <w:rsid w:val="00DC6EFE"/>
    <w:rsid w:val="00FC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CF67B"/>
  <w15:chartTrackingRefBased/>
  <w15:docId w15:val="{7EC3FFB3-5369-4E88-A6B3-15A611BC0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6E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6E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etomiuk/Zettelkasten" TargetMode="External"/><Relationship Id="rId4" Type="http://schemas.openxmlformats.org/officeDocument/2006/relationships/hyperlink" Target="https://etomiuk.github.io/Zettelkast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Tomiuk</dc:creator>
  <cp:keywords/>
  <dc:description/>
  <cp:lastModifiedBy>Emma Tomiuk</cp:lastModifiedBy>
  <cp:revision>2</cp:revision>
  <dcterms:created xsi:type="dcterms:W3CDTF">2023-09-20T15:45:00Z</dcterms:created>
  <dcterms:modified xsi:type="dcterms:W3CDTF">2023-10-19T16:00:00Z</dcterms:modified>
</cp:coreProperties>
</file>